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085F" w14:textId="256C0491" w:rsidR="0087007F" w:rsidRPr="00A40B57" w:rsidRDefault="78A8C519" w:rsidP="00A40B57">
      <w:pPr>
        <w:spacing w:line="240" w:lineRule="auto"/>
        <w:jc w:val="center"/>
        <w:rPr>
          <w:rFonts w:ascii="Garamond" w:eastAsia="Avenir Next LT Pro" w:hAnsi="Garamond" w:cs="Segoe UI"/>
          <w:b/>
          <w:bCs/>
          <w:sz w:val="40"/>
          <w:szCs w:val="40"/>
        </w:rPr>
      </w:pPr>
      <w:r w:rsidRPr="000409F6">
        <w:rPr>
          <w:rFonts w:ascii="Garamond" w:eastAsia="Avenir Next LT Pro" w:hAnsi="Garamond" w:cs="Segoe UI"/>
          <w:b/>
          <w:bCs/>
          <w:sz w:val="40"/>
          <w:szCs w:val="40"/>
        </w:rPr>
        <w:t>Jeremiah Snow</w:t>
      </w:r>
    </w:p>
    <w:p w14:paraId="5BE9D963" w14:textId="245839AA" w:rsidR="00EC3E55" w:rsidRDefault="00EC3E55" w:rsidP="00CB42A9">
      <w:pPr>
        <w:spacing w:line="240" w:lineRule="auto"/>
        <w:jc w:val="center"/>
        <w:rPr>
          <w:rFonts w:ascii="Garamond" w:eastAsia="Avenir Next LT Pro" w:hAnsi="Garamond" w:cs="Segoe UI"/>
          <w:sz w:val="24"/>
          <w:szCs w:val="24"/>
        </w:rPr>
      </w:pPr>
      <w:r w:rsidRPr="00CB42A9">
        <w:rPr>
          <w:rFonts w:ascii="Garamond" w:eastAsia="Avenir Next LT Pro" w:hAnsi="Garamond" w:cs="Segoe UI"/>
          <w:sz w:val="24"/>
          <w:szCs w:val="24"/>
        </w:rPr>
        <w:t xml:space="preserve">Seattle,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WA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(206)</w:t>
      </w:r>
      <w:r w:rsidR="00480731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379-0109 </w:t>
      </w:r>
      <w:r w:rsidR="00CB42A9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BD56A2" w:rsidRPr="00BD56A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0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jlsnow301.github.io</w:t>
        </w:r>
      </w:hyperlink>
      <w:r w:rsidR="00016962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01696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1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jlsnow.301@gmail.com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2" w:history="1">
        <w:r w:rsidR="00016962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github.com/jlsnow301</w:t>
        </w:r>
      </w:hyperlink>
      <w:r w:rsidR="00016962">
        <w:rPr>
          <w:rFonts w:ascii="Garamond" w:eastAsia="Avenir Next LT Pro" w:hAnsi="Garamond" w:cs="Segoe UI"/>
          <w:sz w:val="24"/>
          <w:szCs w:val="24"/>
        </w:rPr>
        <w:t xml:space="preserve"> </w:t>
      </w:r>
      <w:r w:rsidR="00BD56A2" w:rsidRPr="00CB42A9">
        <w:rPr>
          <w:rFonts w:ascii="Garamond" w:eastAsia="Avenir Next LT Pro" w:hAnsi="Garamond" w:cs="Segoe UI"/>
          <w:sz w:val="24"/>
          <w:szCs w:val="24"/>
        </w:rPr>
        <w:t>•</w:t>
      </w:r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3" w:history="1">
        <w:r w:rsidR="00CB42A9"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linkedin.com/in/jlsnow301</w:t>
        </w:r>
      </w:hyperlink>
      <w:r w:rsidR="00CB42A9">
        <w:rPr>
          <w:rFonts w:ascii="Garamond" w:eastAsia="Avenir Next LT Pro" w:hAnsi="Garamond" w:cs="Segoe UI"/>
          <w:sz w:val="24"/>
          <w:szCs w:val="24"/>
        </w:rPr>
        <w:t xml:space="preserve"> </w:t>
      </w:r>
    </w:p>
    <w:p w14:paraId="472AD0FC" w14:textId="3984CD39" w:rsidR="008458F8" w:rsidRPr="00BD56A2" w:rsidRDefault="008458F8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Skills</w:t>
      </w:r>
    </w:p>
    <w:p w14:paraId="36C1E0B2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0C90016E" w14:textId="633FDB92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Languages: </w:t>
      </w:r>
      <w:r w:rsidR="00AF023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TypeScript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JavaScrip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Java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Python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Go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#</w:t>
      </w:r>
    </w:p>
    <w:p w14:paraId="4203F83E" w14:textId="7E929805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Framework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Reac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React Native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,</w:t>
      </w:r>
      <w:r w:rsidR="005E66AF">
        <w:rPr>
          <w:rFonts w:ascii="Garamond" w:eastAsia="Avenir Next LT Pro" w:hAnsi="Garamond" w:cs="Segoe UI"/>
          <w:color w:val="auto"/>
          <w:sz w:val="24"/>
          <w:szCs w:val="24"/>
        </w:rPr>
        <w:t xml:space="preserve"> Inferno, 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Node, MongoDB, Express, Deno, Expo</w:t>
      </w:r>
    </w:p>
    <w:p w14:paraId="59893F83" w14:textId="0D8ECA64" w:rsidR="00EC3E55" w:rsidRPr="00CB42A9" w:rsidRDefault="004261EC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Service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AWS, Azure, Firebase, GitHub, Google Cloud Platform</w:t>
      </w:r>
    </w:p>
    <w:p w14:paraId="39F71972" w14:textId="77777777" w:rsidR="00CB42A9" w:rsidRPr="00CB42A9" w:rsidRDefault="00CB42A9" w:rsidP="00CB42A9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B35A440" w14:textId="2C48FD83" w:rsidR="00544CBE" w:rsidRPr="00BD56A2" w:rsidRDefault="00544CBE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xperience</w:t>
      </w:r>
    </w:p>
    <w:p w14:paraId="22C6A3C0" w14:textId="7E321546" w:rsid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62670FCB" w14:textId="536FCFAB" w:rsidR="004C7C17" w:rsidRDefault="004C7C17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Full Stack Engineer at Pareto Cyber.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August 2022 – Present.</w:t>
      </w:r>
    </w:p>
    <w:p w14:paraId="0D046291" w14:textId="4F39ED0C" w:rsidR="004C7C17" w:rsidRDefault="004C7C17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A modern, wide-breadth Managed Security Service Provider.</w:t>
      </w:r>
    </w:p>
    <w:p w14:paraId="7F69D316" w14:textId="79C9BF10" w:rsidR="0009350C" w:rsidRPr="00CB42A9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Pioneered converting the codebase into TypeScript </w:t>
      </w:r>
      <w:r w:rsidR="00C4720F">
        <w:rPr>
          <w:rFonts w:ascii="Garamond" w:eastAsia="Avenir Next LT Pro" w:hAnsi="Garamond" w:cs="Segoe UI"/>
          <w:color w:val="auto"/>
          <w:sz w:val="24"/>
          <w:szCs w:val="24"/>
        </w:rPr>
        <w:t>for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reliable user experiences.</w:t>
      </w:r>
    </w:p>
    <w:p w14:paraId="46562E29" w14:textId="77777777" w:rsidR="0009350C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Trained coworkers on React and TypeScript fundamentals.</w:t>
      </w:r>
    </w:p>
    <w:p w14:paraId="037EB761" w14:textId="5BAC0AD2" w:rsidR="004C7C17" w:rsidRPr="0009350C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Greatly </w:t>
      </w:r>
      <w:r w:rsidR="00C4720F">
        <w:rPr>
          <w:rFonts w:ascii="Garamond" w:eastAsia="Avenir Next LT Pro" w:hAnsi="Garamond" w:cs="Segoe UI"/>
          <w:color w:val="auto"/>
          <w:sz w:val="24"/>
          <w:szCs w:val="24"/>
        </w:rPr>
        <w:t>reduced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build and page load times by implementing new tools and code patterns. </w:t>
      </w:r>
    </w:p>
    <w:p w14:paraId="454722C6" w14:textId="483C96B0" w:rsidR="001F2791" w:rsidRDefault="00544CBE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Full Stack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TGStation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9F6DC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March 2021 - </w:t>
      </w:r>
      <w:r w:rsidR="00A40B57">
        <w:rPr>
          <w:rFonts w:ascii="Garamond" w:eastAsia="Avenir Next LT Pro" w:hAnsi="Garamond" w:cs="Segoe UI"/>
          <w:color w:val="auto"/>
          <w:sz w:val="24"/>
          <w:szCs w:val="24"/>
        </w:rPr>
        <w:t>Present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8B6F80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5BE54234" w14:textId="086580EE" w:rsidR="00544CBE" w:rsidRPr="001F2791" w:rsidRDefault="009F6DC8" w:rsidP="001F2791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 xml:space="preserve">The largest and most populous </w:t>
      </w:r>
      <w:r w:rsidR="006A75DF" w:rsidRPr="001F2791">
        <w:rPr>
          <w:rFonts w:ascii="Garamond" w:eastAsia="Avenir Next LT Pro" w:hAnsi="Garamond" w:cs="Segoe UI"/>
          <w:color w:val="auto"/>
          <w:sz w:val="24"/>
          <w:szCs w:val="24"/>
        </w:rPr>
        <w:t>open-source game.</w:t>
      </w:r>
      <w:r w:rsidR="00F1738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409F6">
        <w:rPr>
          <w:rFonts w:ascii="Garamond" w:eastAsia="Avenir Next LT Pro" w:hAnsi="Garamond" w:cs="Segoe UI"/>
          <w:color w:val="auto"/>
          <w:sz w:val="24"/>
          <w:szCs w:val="24"/>
        </w:rPr>
        <w:t xml:space="preserve">Incredibly active, boasting </w:t>
      </w:r>
      <w:r w:rsidR="00FB5740">
        <w:rPr>
          <w:rFonts w:ascii="Garamond" w:eastAsia="Avenir Next LT Pro" w:hAnsi="Garamond" w:cs="Segoe UI"/>
          <w:color w:val="auto"/>
          <w:sz w:val="24"/>
          <w:szCs w:val="24"/>
        </w:rPr>
        <w:t>~</w:t>
      </w:r>
      <w:r w:rsidR="000409F6">
        <w:rPr>
          <w:rFonts w:ascii="Garamond" w:eastAsia="Avenir Next LT Pro" w:hAnsi="Garamond" w:cs="Segoe UI"/>
          <w:color w:val="auto"/>
          <w:sz w:val="24"/>
          <w:szCs w:val="24"/>
        </w:rPr>
        <w:t>120 pull requests per week.</w:t>
      </w:r>
    </w:p>
    <w:p w14:paraId="0B139D13" w14:textId="6028DDFB" w:rsidR="008643E7" w:rsidRPr="00CB42A9" w:rsidRDefault="00D47FD5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Built sleek, </w:t>
      </w:r>
      <w:r w:rsidR="00BA1CC4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responsive user interfaces </w:t>
      </w:r>
      <w:r w:rsidR="00FD2FAB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and APIs </w:t>
      </w:r>
      <w:r w:rsidR="0082038A" w:rsidRPr="00CB42A9">
        <w:rPr>
          <w:rFonts w:ascii="Garamond" w:eastAsia="Avenir Next LT Pro" w:hAnsi="Garamond" w:cs="Segoe UI"/>
          <w:color w:val="auto"/>
          <w:sz w:val="24"/>
          <w:szCs w:val="24"/>
        </w:rPr>
        <w:t>under strict code standards.</w:t>
      </w:r>
    </w:p>
    <w:p w14:paraId="37CB3942" w14:textId="4DB74BA0" w:rsidR="0082038A" w:rsidRPr="00CB42A9" w:rsidRDefault="0009350C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Individually r</w:t>
      </w:r>
      <w:r w:rsidR="00E84FCA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eplaced thousands of </w:t>
      </w:r>
      <w:r w:rsidR="00A00ABA" w:rsidRPr="00CB42A9">
        <w:rPr>
          <w:rFonts w:ascii="Garamond" w:eastAsia="Avenir Next LT Pro" w:hAnsi="Garamond" w:cs="Segoe UI"/>
          <w:color w:val="auto"/>
          <w:sz w:val="24"/>
          <w:szCs w:val="24"/>
        </w:rPr>
        <w:t>user dialog instances with secure, feature loaded alternatives.</w:t>
      </w:r>
    </w:p>
    <w:p w14:paraId="29F1AFA4" w14:textId="39CAB39B" w:rsidR="00544CBE" w:rsidRPr="00CB42A9" w:rsidRDefault="007B4A06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Working as an issue manager,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quickly 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tested, confirmed, and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resolved </w:t>
      </w:r>
      <w:r w:rsidR="003C2432">
        <w:rPr>
          <w:rFonts w:ascii="Garamond" w:eastAsia="Avenir Next LT Pro" w:hAnsi="Garamond" w:cs="Segoe UI"/>
          <w:color w:val="auto"/>
          <w:sz w:val="24"/>
          <w:szCs w:val="24"/>
        </w:rPr>
        <w:t>bugs reported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 via GitHub</w:t>
      </w:r>
      <w:r w:rsidR="00BA2137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1245639C" w14:textId="56E2A6B7" w:rsidR="001F2791" w:rsidRDefault="00480731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Native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</w:t>
      </w:r>
      <w:r w:rsidR="00D50872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Ambient Nois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e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0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-</w:t>
      </w:r>
      <w:r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1.</w:t>
      </w:r>
      <w:r w:rsidR="001F2791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309F20EF" w14:textId="1BC91CE0" w:rsidR="00480731" w:rsidRPr="001F2791" w:rsidRDefault="00480731" w:rsidP="001F2791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>An audio touring application developed for Zillow</w:t>
      </w:r>
      <w:r w:rsidR="001F2791">
        <w:rPr>
          <w:rFonts w:ascii="Garamond" w:eastAsia="Avenir Next LT Pro" w:hAnsi="Garamond" w:cs="Segoe UI"/>
          <w:color w:val="auto"/>
          <w:sz w:val="24"/>
          <w:szCs w:val="24"/>
        </w:rPr>
        <w:t xml:space="preserve"> that integrated Google Maps</w:t>
      </w:r>
      <w:r w:rsidR="00A54955">
        <w:rPr>
          <w:rFonts w:ascii="Garamond" w:eastAsia="Avenir Next LT Pro" w:hAnsi="Garamond" w:cs="Segoe UI"/>
          <w:color w:val="auto"/>
          <w:sz w:val="24"/>
          <w:szCs w:val="24"/>
        </w:rPr>
        <w:t xml:space="preserve"> to create sound hotspots</w:t>
      </w:r>
      <w:r w:rsidRPr="001F2791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63BF426B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Worked with clients to deliver a mobile app in an Agile development life cycle.</w:t>
      </w:r>
    </w:p>
    <w:p w14:paraId="3B63FBA8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Quickly scaffolded a working prototype that fit client expectations.</w:t>
      </w:r>
    </w:p>
    <w:p w14:paraId="05BA2E62" w14:textId="77777777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Integrated secure cloud hosting with Google Firebase.</w:t>
      </w:r>
    </w:p>
    <w:p w14:paraId="700989AA" w14:textId="77777777" w:rsidR="00CB42A9" w:rsidRPr="00BD56A2" w:rsidRDefault="00CB42A9" w:rsidP="00BD56A2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19947825" w14:textId="07325692" w:rsidR="1FEAD6F0" w:rsidRPr="00BD56A2" w:rsidRDefault="23EF42F3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Projects</w:t>
      </w:r>
    </w:p>
    <w:p w14:paraId="59EDE3BB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1BB021A" w14:textId="33E40726" w:rsidR="00092C1F" w:rsidRPr="00CB42A9" w:rsidRDefault="00D50872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Lead Developer at Inventory Tracker</w:t>
      </w:r>
      <w:r w:rsidR="00A71D5A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 web application for scalable inventory logging.</w:t>
      </w:r>
    </w:p>
    <w:p w14:paraId="1E4C6522" w14:textId="6F3FF983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Lead a team of developers to create a</w:t>
      </w:r>
      <w:r w:rsidR="0028074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robust </w:t>
      </w:r>
      <w:r w:rsidR="00A40B57">
        <w:rPr>
          <w:rFonts w:ascii="Garamond" w:eastAsia="Avenir Next LT Pro" w:hAnsi="Garamond" w:cs="Segoe UI"/>
          <w:color w:val="auto"/>
          <w:sz w:val="24"/>
          <w:szCs w:val="24"/>
        </w:rPr>
        <w:t xml:space="preserve">web </w:t>
      </w:r>
      <w:r w:rsidR="0028074C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 with cutting edge technology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3DF2E5DF" w14:textId="21B5FE65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Trained other contributors in GitHub and web development basics.</w:t>
      </w:r>
    </w:p>
    <w:p w14:paraId="7A0847E3" w14:textId="5EC54E5E" w:rsidR="002909C7" w:rsidRPr="00CB42A9" w:rsidRDefault="00A71D5A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Financier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. </w:t>
      </w:r>
      <w:r w:rsidR="00092C1F" w:rsidRPr="00CB42A9">
        <w:rPr>
          <w:rFonts w:ascii="Garamond" w:eastAsia="Avenir Next LT Pro" w:hAnsi="Garamond" w:cs="Segoe UI"/>
          <w:color w:val="auto"/>
          <w:sz w:val="24"/>
          <w:szCs w:val="24"/>
        </w:rPr>
        <w:t>A</w:t>
      </w:r>
      <w:r w:rsidR="18673195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omprehensive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web application utilizing Plaid API.</w:t>
      </w:r>
    </w:p>
    <w:p w14:paraId="39A38B6D" w14:textId="438D0488" w:rsidR="00EC3E55" w:rsidRPr="00CB42A9" w:rsidRDefault="2CB4BA22" w:rsidP="00DA0412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Implemented a proprietary 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>algorithm to calculate financial risk based on income.</w:t>
      </w:r>
    </w:p>
    <w:p w14:paraId="01FE70C3" w14:textId="5ACCCF1B" w:rsidR="000D3BC2" w:rsidRPr="004C7C17" w:rsidRDefault="009A078A" w:rsidP="004C7C17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Developed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a 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>full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-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scale web 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that 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took a new approach to financial planning</w:t>
      </w:r>
      <w:r w:rsidR="000D3BC2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6242890C" w14:textId="77777777" w:rsidR="00CB42A9" w:rsidRPr="00BD56A2" w:rsidRDefault="00CB42A9" w:rsidP="00BD56A2">
      <w:pPr>
        <w:spacing w:line="240" w:lineRule="auto"/>
        <w:rPr>
          <w:rFonts w:ascii="Garamond" w:hAnsi="Garamond" w:cs="Segoe UI"/>
          <w:color w:val="auto"/>
          <w:sz w:val="24"/>
          <w:szCs w:val="24"/>
        </w:rPr>
      </w:pPr>
    </w:p>
    <w:p w14:paraId="69CE6BF9" w14:textId="0BA6F4FA" w:rsidR="00B3184F" w:rsidRPr="00BD56A2" w:rsidRDefault="00B3184F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ducation</w:t>
      </w:r>
    </w:p>
    <w:p w14:paraId="1F10C801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559DFCEB" w14:textId="28F0F733" w:rsidR="00CF32DF" w:rsidRDefault="00CF32DF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Central Washington University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2022 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Present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. 4.0 GPA.</w:t>
      </w:r>
    </w:p>
    <w:p w14:paraId="2BFBE66A" w14:textId="667CB99B" w:rsidR="00CF32DF" w:rsidRDefault="00C062F4" w:rsidP="00CF32DF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>M</w:t>
      </w:r>
      <w:r w:rsid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S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Information Technology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Administration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&amp;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Management.</w:t>
      </w:r>
      <w:r w:rsidR="000626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116CEC59" w14:textId="5AB19334" w:rsidR="00CF32DF" w:rsidRPr="00CF32DF" w:rsidRDefault="00CF32DF" w:rsidP="00DA0412">
      <w:pPr>
        <w:pStyle w:val="ListParagraph"/>
        <w:numPr>
          <w:ilvl w:val="0"/>
          <w:numId w:val="7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North Seattle College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Graduated 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>July 2021.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CC4234" w:rsidRPr="00CF32DF">
        <w:rPr>
          <w:rFonts w:ascii="Garamond" w:eastAsia="Avenir Next LT Pro" w:hAnsi="Garamond" w:cs="Segoe UI"/>
          <w:color w:val="auto"/>
          <w:sz w:val="24"/>
          <w:szCs w:val="24"/>
        </w:rPr>
        <w:t>3.4 GPA.</w:t>
      </w:r>
    </w:p>
    <w:p w14:paraId="3EBD9654" w14:textId="67F7680F" w:rsidR="00B3184F" w:rsidRPr="00CF32DF" w:rsidRDefault="00D50872" w:rsidP="00DD0E7D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BAS</w:t>
      </w:r>
      <w:r w:rsidR="00F35AB3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="00C062F4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Application Development</w:t>
      </w:r>
      <w:r w:rsidR="00B3184F" w:rsidRPr="00DD0E7D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32AEA289" w14:textId="10DDD4F2" w:rsidR="00EC3E55" w:rsidRDefault="00DD0E7D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>Belmont College</w:t>
      </w:r>
      <w:r w:rsidR="001A0140">
        <w:rPr>
          <w:rFonts w:ascii="Garamond" w:eastAsia="Avenir Next LT Pro" w:hAnsi="Garamond" w:cs="Segoe UI"/>
          <w:b/>
          <w:bCs/>
          <w:sz w:val="24"/>
          <w:szCs w:val="24"/>
        </w:rPr>
        <w:t>.</w:t>
      </w:r>
      <w:r>
        <w:rPr>
          <w:rFonts w:ascii="Garamond" w:eastAsia="Avenir Next LT Pro" w:hAnsi="Garamond" w:cs="Segoe UI"/>
          <w:sz w:val="24"/>
          <w:szCs w:val="24"/>
        </w:rPr>
        <w:t xml:space="preserve"> Graduated May</w:t>
      </w:r>
      <w:r w:rsidR="00054E7E">
        <w:rPr>
          <w:rFonts w:ascii="Garamond" w:eastAsia="Avenir Next LT Pro" w:hAnsi="Garamond" w:cs="Segoe UI"/>
          <w:sz w:val="24"/>
          <w:szCs w:val="24"/>
        </w:rPr>
        <w:t xml:space="preserve"> 2018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.</w:t>
      </w:r>
      <w:r w:rsidR="00CC4234" w:rsidRPr="00CC4234">
        <w:t xml:space="preserve"> </w:t>
      </w:r>
      <w:r w:rsidR="00CC4234" w:rsidRPr="00CC4234">
        <w:rPr>
          <w:rFonts w:ascii="Garamond" w:eastAsia="Avenir Next LT Pro" w:hAnsi="Garamond" w:cs="Segoe UI"/>
          <w:sz w:val="24"/>
          <w:szCs w:val="24"/>
        </w:rPr>
        <w:t>3.7 GPA.</w:t>
      </w:r>
    </w:p>
    <w:p w14:paraId="5808FB80" w14:textId="279B81B8" w:rsidR="00DD0E7D" w:rsidRDefault="00D50872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  <w:r>
        <w:rPr>
          <w:rFonts w:ascii="Garamond" w:eastAsia="Avenir Next LT Pro" w:hAnsi="Garamond" w:cs="Segoe UI"/>
          <w:sz w:val="24"/>
          <w:szCs w:val="24"/>
        </w:rPr>
        <w:t>AAS</w:t>
      </w:r>
      <w:r w:rsidR="008236FD">
        <w:rPr>
          <w:rFonts w:ascii="Garamond" w:eastAsia="Avenir Next LT Pro" w:hAnsi="Garamond" w:cs="Segoe UI"/>
          <w:sz w:val="24"/>
          <w:szCs w:val="24"/>
        </w:rPr>
        <w:t xml:space="preserve"> in</w:t>
      </w:r>
      <w:r w:rsidR="00DD0E7D" w:rsidRPr="00DD0E7D">
        <w:rPr>
          <w:rFonts w:ascii="Garamond" w:eastAsia="Avenir Next LT Pro" w:hAnsi="Garamond" w:cs="Segoe UI"/>
          <w:sz w:val="24"/>
          <w:szCs w:val="24"/>
        </w:rPr>
        <w:t xml:space="preserve"> Computer Networking.</w:t>
      </w:r>
      <w:r w:rsidR="00DD0E7D"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</w:p>
    <w:p w14:paraId="13CC39CD" w14:textId="77777777" w:rsidR="00550CD6" w:rsidRPr="00CB42A9" w:rsidRDefault="00550CD6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</w:p>
    <w:p w14:paraId="3E370C77" w14:textId="4BBFF473" w:rsidR="00EC3E55" w:rsidRPr="00CB42A9" w:rsidRDefault="00D72DE5" w:rsidP="0087007F">
      <w:p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Certificates (via </w:t>
      </w:r>
      <w:r w:rsidR="00B3184F" w:rsidRPr="00CB42A9">
        <w:rPr>
          <w:rFonts w:ascii="Garamond" w:eastAsia="Avenir Next LT Pro" w:hAnsi="Garamond" w:cs="Segoe UI"/>
          <w:b/>
          <w:bCs/>
          <w:sz w:val="24"/>
          <w:szCs w:val="24"/>
        </w:rPr>
        <w:t>Academind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>)</w:t>
      </w:r>
      <w:r w:rsidR="00F35AB3">
        <w:rPr>
          <w:rFonts w:ascii="Garamond" w:eastAsia="Avenir Next LT Pro" w:hAnsi="Garamond" w:cs="Segoe UI"/>
          <w:b/>
          <w:bCs/>
          <w:sz w:val="24"/>
          <w:szCs w:val="24"/>
        </w:rPr>
        <w:t>: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 xml:space="preserve"> Go • TypeScrip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Reac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Expres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MongoDB • NodeJ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Deno</w:t>
      </w:r>
    </w:p>
    <w:sectPr w:rsidR="00EC3E55" w:rsidRPr="00CB42A9">
      <w:footerReference w:type="defaul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F07AF" w14:textId="77777777" w:rsidR="00FB623D" w:rsidRDefault="00FB623D">
      <w:pPr>
        <w:spacing w:line="240" w:lineRule="auto"/>
      </w:pPr>
      <w:r>
        <w:separator/>
      </w:r>
    </w:p>
  </w:endnote>
  <w:endnote w:type="continuationSeparator" w:id="0">
    <w:p w14:paraId="25025EC4" w14:textId="77777777" w:rsidR="00FB623D" w:rsidRDefault="00FB623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FD205" w14:textId="77777777" w:rsidR="00FB623D" w:rsidRDefault="00FB623D">
      <w:pPr>
        <w:spacing w:line="240" w:lineRule="auto"/>
      </w:pPr>
      <w:r>
        <w:separator/>
      </w:r>
    </w:p>
  </w:footnote>
  <w:footnote w:type="continuationSeparator" w:id="0">
    <w:p w14:paraId="29C9B6E3" w14:textId="77777777" w:rsidR="00FB623D" w:rsidRDefault="00FB623D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25AC7"/>
    <w:multiLevelType w:val="hybridMultilevel"/>
    <w:tmpl w:val="A08E1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ADA"/>
    <w:multiLevelType w:val="hybridMultilevel"/>
    <w:tmpl w:val="95BA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A7DA2"/>
    <w:multiLevelType w:val="hybridMultilevel"/>
    <w:tmpl w:val="AE440196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3B001DD5"/>
    <w:multiLevelType w:val="hybridMultilevel"/>
    <w:tmpl w:val="45DA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9096F"/>
    <w:multiLevelType w:val="hybridMultilevel"/>
    <w:tmpl w:val="513C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5D798B"/>
    <w:multiLevelType w:val="hybridMultilevel"/>
    <w:tmpl w:val="59C2E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6C6C2B"/>
    <w:multiLevelType w:val="hybridMultilevel"/>
    <w:tmpl w:val="FEB02F38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698933">
    <w:abstractNumId w:val="0"/>
  </w:num>
  <w:num w:numId="2" w16cid:durableId="1221013602">
    <w:abstractNumId w:val="6"/>
  </w:num>
  <w:num w:numId="3" w16cid:durableId="658537443">
    <w:abstractNumId w:val="1"/>
  </w:num>
  <w:num w:numId="4" w16cid:durableId="1321352233">
    <w:abstractNumId w:val="4"/>
  </w:num>
  <w:num w:numId="5" w16cid:durableId="1145463168">
    <w:abstractNumId w:val="5"/>
  </w:num>
  <w:num w:numId="6" w16cid:durableId="1035347787">
    <w:abstractNumId w:val="2"/>
  </w:num>
  <w:num w:numId="7" w16cid:durableId="32004317">
    <w:abstractNumId w:val="7"/>
  </w:num>
  <w:num w:numId="8" w16cid:durableId="1920210621">
    <w:abstractNumId w:val="3"/>
  </w:num>
  <w:num w:numId="9" w16cid:durableId="1550803540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wUAOz27aywAAAA="/>
  </w:docVars>
  <w:rsids>
    <w:rsidRoot w:val="00CF4B73"/>
    <w:rsid w:val="000113E1"/>
    <w:rsid w:val="00016962"/>
    <w:rsid w:val="000409F6"/>
    <w:rsid w:val="00054E7E"/>
    <w:rsid w:val="00062672"/>
    <w:rsid w:val="00066D20"/>
    <w:rsid w:val="00066D33"/>
    <w:rsid w:val="00092C1F"/>
    <w:rsid w:val="0009350C"/>
    <w:rsid w:val="000B1DFB"/>
    <w:rsid w:val="000D3BC2"/>
    <w:rsid w:val="0014314B"/>
    <w:rsid w:val="0017286F"/>
    <w:rsid w:val="001A0140"/>
    <w:rsid w:val="001A5C29"/>
    <w:rsid w:val="001D7DE6"/>
    <w:rsid w:val="001F2791"/>
    <w:rsid w:val="0028074C"/>
    <w:rsid w:val="002909C7"/>
    <w:rsid w:val="00312AA0"/>
    <w:rsid w:val="0036330B"/>
    <w:rsid w:val="003C2432"/>
    <w:rsid w:val="003E0623"/>
    <w:rsid w:val="003E1945"/>
    <w:rsid w:val="003F0FA1"/>
    <w:rsid w:val="004261EC"/>
    <w:rsid w:val="00450EEE"/>
    <w:rsid w:val="0046337B"/>
    <w:rsid w:val="00480731"/>
    <w:rsid w:val="004C7C17"/>
    <w:rsid w:val="0053D2A8"/>
    <w:rsid w:val="00544CBE"/>
    <w:rsid w:val="00550CD6"/>
    <w:rsid w:val="00553082"/>
    <w:rsid w:val="00583644"/>
    <w:rsid w:val="005D249A"/>
    <w:rsid w:val="005E66AF"/>
    <w:rsid w:val="00602F1B"/>
    <w:rsid w:val="00610F86"/>
    <w:rsid w:val="00612CE6"/>
    <w:rsid w:val="00652F99"/>
    <w:rsid w:val="00665747"/>
    <w:rsid w:val="00692201"/>
    <w:rsid w:val="006A75DF"/>
    <w:rsid w:val="0070387F"/>
    <w:rsid w:val="007A040D"/>
    <w:rsid w:val="007B4A06"/>
    <w:rsid w:val="007C1F96"/>
    <w:rsid w:val="0082038A"/>
    <w:rsid w:val="008236FD"/>
    <w:rsid w:val="00825286"/>
    <w:rsid w:val="008458F8"/>
    <w:rsid w:val="008475AE"/>
    <w:rsid w:val="00855F8B"/>
    <w:rsid w:val="008643E7"/>
    <w:rsid w:val="0087007F"/>
    <w:rsid w:val="008856E3"/>
    <w:rsid w:val="00890E90"/>
    <w:rsid w:val="008A792B"/>
    <w:rsid w:val="008B6F80"/>
    <w:rsid w:val="008C7E82"/>
    <w:rsid w:val="008D12AC"/>
    <w:rsid w:val="008E1B01"/>
    <w:rsid w:val="00907F25"/>
    <w:rsid w:val="00940EE1"/>
    <w:rsid w:val="0094527D"/>
    <w:rsid w:val="009734EE"/>
    <w:rsid w:val="009742DA"/>
    <w:rsid w:val="0098646D"/>
    <w:rsid w:val="009A078A"/>
    <w:rsid w:val="009E234A"/>
    <w:rsid w:val="009F6DC8"/>
    <w:rsid w:val="00A00ABA"/>
    <w:rsid w:val="00A0180F"/>
    <w:rsid w:val="00A16EE2"/>
    <w:rsid w:val="00A17480"/>
    <w:rsid w:val="00A405B2"/>
    <w:rsid w:val="00A40B57"/>
    <w:rsid w:val="00A54955"/>
    <w:rsid w:val="00A71D5A"/>
    <w:rsid w:val="00A91C3F"/>
    <w:rsid w:val="00A920E5"/>
    <w:rsid w:val="00AA6D51"/>
    <w:rsid w:val="00AB23C5"/>
    <w:rsid w:val="00AE3352"/>
    <w:rsid w:val="00AF023C"/>
    <w:rsid w:val="00B3184F"/>
    <w:rsid w:val="00BA1CC4"/>
    <w:rsid w:val="00BA2137"/>
    <w:rsid w:val="00BD56A2"/>
    <w:rsid w:val="00C004F1"/>
    <w:rsid w:val="00C062F4"/>
    <w:rsid w:val="00C4720F"/>
    <w:rsid w:val="00CB42A9"/>
    <w:rsid w:val="00CC4234"/>
    <w:rsid w:val="00CC78FB"/>
    <w:rsid w:val="00CF32DF"/>
    <w:rsid w:val="00CF4B73"/>
    <w:rsid w:val="00D31587"/>
    <w:rsid w:val="00D47FD5"/>
    <w:rsid w:val="00D50872"/>
    <w:rsid w:val="00D72DE5"/>
    <w:rsid w:val="00D73BBF"/>
    <w:rsid w:val="00D77428"/>
    <w:rsid w:val="00D92F08"/>
    <w:rsid w:val="00D95ED0"/>
    <w:rsid w:val="00DA0412"/>
    <w:rsid w:val="00DD0E7D"/>
    <w:rsid w:val="00E26171"/>
    <w:rsid w:val="00E6366F"/>
    <w:rsid w:val="00E84FCA"/>
    <w:rsid w:val="00E9725D"/>
    <w:rsid w:val="00E9E8D5"/>
    <w:rsid w:val="00EC3E55"/>
    <w:rsid w:val="00EE64C5"/>
    <w:rsid w:val="00F17389"/>
    <w:rsid w:val="00F35AB3"/>
    <w:rsid w:val="00F3643D"/>
    <w:rsid w:val="00F756B1"/>
    <w:rsid w:val="00FB5740"/>
    <w:rsid w:val="00FB623D"/>
    <w:rsid w:val="00FD2FAB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jlsnow30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thub.com/jlsnow301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lsnow.301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jlsnow301.github.i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4</cp:revision>
  <cp:lastPrinted>2022-02-16T22:52:00Z</cp:lastPrinted>
  <dcterms:created xsi:type="dcterms:W3CDTF">2022-07-18T20:43:00Z</dcterms:created>
  <dcterms:modified xsi:type="dcterms:W3CDTF">2022-10-31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